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06635C" w:rsidP="008822E9">
      <w:r w:rsidRPr="00D01D91">
        <w:rPr>
          <w:color w:val="515251"/>
          <w:lang w:val="en-US"/>
        </w:rPr>
        <w:pict>
          <v:shapetype id="_x0000_t34" coordsize="21600,21600" o:spt="34" o:oned="t" adj="10800" path="m,l@0,0@0,21600,21600,21600e" filled="f">
            <v:stroke joinstyle="miter"/>
            <v:formulas>
              <v:f eqn="val #0"/>
            </v:formulas>
            <v:path arrowok="t" fillok="f" o:connecttype="none"/>
            <v:handles>
              <v:h position="#0,center"/>
            </v:handles>
            <o:lock v:ext="edit" shapetype="t"/>
          </v:shapetype>
          <v:shape id="AutoShape 40" o:spid="_x0000_s1052" type="#_x0000_t34" style="position:absolute;margin-left:433.5pt;margin-top:598.45pt;width:60pt;height:.15pt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" adj=",-96544800,-181980" strokecolor="#8e9da4" strokeweight="4pt"/>
        </w:pict>
      </w:r>
      <w:r w:rsidRPr="00D01D91">
        <w:rPr>
          <w:color w:val="515251"/>
          <w:lang w:val="en-US"/>
        </w:rPr>
        <w:pict>
          <v:shape id="AutoShape 39" o:spid="_x0000_s1051" type="#_x0000_t34" style="position:absolute;margin-left:433.5pt;margin-top:576.8pt;width:68.25pt;height:.25pt;flip:y;z-index:2516679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" adj="10792,56077920,-159982" strokecolor="#8e9da4" strokeweight="4pt"/>
        </w:pict>
      </w:r>
      <w:r w:rsidRPr="00D01D91">
        <w:rPr>
          <w:color w:val="515251"/>
          <w:lang w:val="en-US"/>
        </w:rPr>
        <w:pict>
          <v:shape id="AutoShape 38" o:spid="_x0000_s1048" type="#_x0000_t34" style="position:absolute;margin-left:433.5pt;margin-top:555.7pt;width:63.75pt;height:.1pt;z-index:2516669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adj="10792,-135583200,-171275" strokecolor="#8e9da4" strokeweight="4pt"/>
        </w:pict>
      </w:r>
      <w:r w:rsidR="00086AE1">
        <w:rPr>
          <w:noProof/>
          <w:lang w:val="en-US"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71" type="#_x0000_t202" style="position:absolute;margin-left:315.3pt;margin-top:521.55pt;width:105.45pt;height:24.75pt;z-index:2516904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_x0000_s1071">
              <w:txbxContent>
                <w:p w:rsidR="00086AE1" w:rsidRPr="00086AE1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Reactjs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086AE1">
        <w:rPr>
          <w:noProof/>
          <w:lang w:val="en-US" w:bidi="ar-SA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2" type="#_x0000_t32" style="position:absolute;margin-left:433.5pt;margin-top:533.95pt;width:67.5pt;height:0;z-index:2516915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" strokecolor="#8e9da4" strokeweight="4pt"/>
        </w:pict>
      </w:r>
      <w:r w:rsidR="00086AE1">
        <w:rPr>
          <w:noProof/>
          <w:lang w:val="en-US" w:bidi="ar-SA"/>
        </w:rPr>
        <w:pict>
          <v:shape id="_x0000_s1068" type="#_x0000_t32" style="position:absolute;margin-left:433.5pt;margin-top:664pt;width:67.5pt;height:0;z-index:2516894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</w:pict>
      </w:r>
      <w:r w:rsidR="00086AE1">
        <w:rPr>
          <w:noProof/>
          <w:lang w:val="en-US" w:bidi="ar-SA"/>
        </w:rPr>
        <w:pict>
          <v:shape id="_x0000_s1067" type="#_x0000_t202" style="position:absolute;margin-left:315.3pt;margin-top:650.9pt;width:105.45pt;height:24.75pt;z-index:2516884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<v:textbox style="mso-next-textbox:#_x0000_s1067">
              <w:txbxContent>
                <w:p w:rsidR="00086AE1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MongoDB</w:t>
                  </w:r>
                  <w:proofErr w:type="spellEnd"/>
                  <w:r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086AE1">
        <w:rPr>
          <w:lang w:val="en-US"/>
        </w:rPr>
        <w:pict>
          <v:shape id="Text Box 8" o:spid="_x0000_s1056" type="#_x0000_t202" style="position:absolute;margin-left:312pt;margin-top:478.5pt;width:146.25pt;height:31.5pt;z-index:2516782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" fillcolor="#8e9da4" stroked="f">
            <v:textbox style="mso-next-textbox:#Text Box 8">
              <w:txbxContent>
                <w:p w:rsidR="007612FE" w:rsidRPr="007753D2" w:rsidRDefault="001D4377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proofErr w:type="spellStart"/>
                  <w:r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SKiL</w:t>
                  </w:r>
                  <w:r w:rsidR="007612FE"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LS</w:t>
                  </w:r>
                  <w:proofErr w:type="spellEnd"/>
                </w:p>
              </w:txbxContent>
            </v:textbox>
          </v:shape>
        </w:pict>
      </w:r>
      <w:r w:rsidR="00086AE1" w:rsidRPr="00D01D91">
        <w:rPr>
          <w:color w:val="515251"/>
          <w:lang w:val="en-US"/>
        </w:rPr>
        <w:pict>
          <v:shape id="Text Box 31" o:spid="_x0000_s1032" type="#_x0000_t202" style="position:absolute;margin-left:316.05pt;margin-top:222.7pt;width:203.7pt;height:246.0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GDrugIAAMM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" filled="f" stroked="f">
            <v:textbox style="mso-next-textbox:#Text Box 31">
              <w:txbxContent>
                <w:p w:rsidR="00456237" w:rsidRPr="00456237" w:rsidRDefault="00456237" w:rsidP="00456237">
                  <w:pPr>
                    <w:shd w:val="clear" w:color="auto" w:fill="FFFFFF"/>
                    <w:spacing w:after="0" w:line="240" w:lineRule="auto"/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</w:pP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Hi there</w:t>
                  </w:r>
                  <w:proofErr w:type="gramStart"/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,</w:t>
                  </w:r>
                  <w:proofErr w:type="gramEnd"/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This is 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Md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 xml:space="preserve"> Omar 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Faroque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My nickname is </w:t>
                  </w:r>
                  <w:proofErr w:type="spellStart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Hasnat</w:t>
                  </w:r>
                  <w:proofErr w:type="spellEnd"/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I am a professional </w:t>
                  </w:r>
                  <w:r w:rsidRPr="00456237">
                    <w:rPr>
                      <w:rFonts w:ascii="Open Sans Light" w:eastAsia="Times New Roman" w:hAnsi="Open Sans Light" w:cs="Open Sans Light"/>
                      <w:b/>
                      <w:bCs/>
                      <w:color w:val="283648"/>
                      <w:sz w:val="24"/>
                      <w:szCs w:val="24"/>
                      <w:lang w:val="en-US" w:bidi="ar-SA"/>
                    </w:rPr>
                    <w:t>web designer &amp; developer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. I have 3 years experience on web design &amp; development. I am interested on new technology. I also love to make modern web applications. 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 xml:space="preserve">Travelling is my hobby. </w:t>
                  </w:r>
                  <w:r w:rsidR="0080103C"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Sometimes</w:t>
                  </w:r>
                  <w:r w:rsidR="0080103C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I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go out for travelling. T</w:t>
                  </w:r>
                  <w:r w:rsidR="0080103C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>his is my target that, one day I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t xml:space="preserve"> will visit the whole world.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Thanks.....</w:t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</w:r>
                  <w:r w:rsidRPr="00456237">
                    <w:rPr>
                      <w:rFonts w:ascii="Open Sans Light" w:eastAsia="Times New Roman" w:hAnsi="Open Sans Light" w:cs="Open Sans Light"/>
                      <w:color w:val="283648"/>
                      <w:sz w:val="24"/>
                      <w:szCs w:val="24"/>
                      <w:lang w:val="en-US" w:bidi="ar-SA"/>
                    </w:rPr>
                    <w:br/>
                    <w:t>My web site link: http://faroquehasnat.com/</w:t>
                  </w:r>
                </w:p>
                <w:p w:rsidR="000379E8" w:rsidRPr="00456237" w:rsidRDefault="000379E8" w:rsidP="00456237">
                  <w:pPr>
                    <w:rPr>
                      <w:rFonts w:ascii="Open Sans Light" w:hAnsi="Open Sans Light" w:cs="Open Sans Light"/>
                      <w:szCs w:val="24"/>
                    </w:rPr>
                  </w:pPr>
                </w:p>
              </w:txbxContent>
            </v:textbox>
          </v:shape>
        </w:pict>
      </w:r>
      <w:r w:rsidR="00086AE1">
        <w:rPr>
          <w:lang w:val="en-US"/>
        </w:rPr>
        <w:pict>
          <v:shape id="_x0000_s1027" type="#_x0000_t202" style="position:absolute;margin-left:312pt;margin-top:182.25pt;width:207.75pt;height:31.5pt;z-index:2516761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" fillcolor="#8e9da4" stroked="f">
            <v:textbox style="mso-next-textbox:#_x0000_s1027">
              <w:txbxContent>
                <w:p w:rsidR="007612FE" w:rsidRPr="001D4377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0"/>
                      <w:szCs w:val="40"/>
                      <w:lang w:val="en-US"/>
                    </w:rPr>
                  </w:pPr>
                  <w:r w:rsidRPr="001D4377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0"/>
                      <w:szCs w:val="40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  <w:r w:rsidR="00086AE1">
        <w:rPr>
          <w:noProof/>
          <w:color w:val="515251"/>
          <w:lang w:val="en-US" w:bidi="ar-SA"/>
        </w:rPr>
        <w:pict>
          <v:shape id="_x0000_s1061" type="#_x0000_t202" style="position:absolute;margin-left:-67.5pt;margin-top:611.9pt;width:359.25pt;height:26.2pt;z-index:2516833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1">
              <w:txbxContent>
                <w:p w:rsidR="007C1A1B" w:rsidRPr="007C1A1B" w:rsidRDefault="007C1A1B" w:rsidP="007C1A1B">
                  <w:pPr>
                    <w:jc w:val="right"/>
                    <w:rPr>
                      <w:rFonts w:ascii="Bebas Neue Regular" w:hAnsi="Bebas Neue Regular"/>
                      <w:sz w:val="26"/>
                      <w:szCs w:val="26"/>
                      <w:lang w:bidi="ar-SA"/>
                    </w:rPr>
                  </w:pP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Akhlaspur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Fazil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 (Degree)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Madrasha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 xml:space="preserve">, </w:t>
                  </w:r>
                  <w:proofErr w:type="spellStart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Noakhali</w:t>
                  </w:r>
                  <w:proofErr w:type="spellEnd"/>
                  <w:r w:rsidRPr="007C1A1B">
                    <w:rPr>
                      <w:rFonts w:ascii="Bebas Neue Regular" w:hAnsi="Bebas Neue Regular"/>
                      <w:bCs/>
                      <w:color w:val="283648"/>
                      <w:sz w:val="26"/>
                      <w:szCs w:val="26"/>
                      <w:shd w:val="clear" w:color="auto" w:fill="FFFFFF"/>
                    </w:rPr>
                    <w:t>, Bangladesh</w:t>
                  </w:r>
                </w:p>
              </w:txbxContent>
            </v:textbox>
          </v:shape>
        </w:pict>
      </w:r>
      <w:r w:rsidR="00086AE1">
        <w:rPr>
          <w:noProof/>
          <w:color w:val="515251"/>
          <w:lang w:val="en-US" w:bidi="ar-SA"/>
        </w:rPr>
        <w:pict>
          <v:shape id="_x0000_s1060" type="#_x0000_t202" style="position:absolute;margin-left:141pt;margin-top:584.15pt;width:150pt;height:26.2pt;z-index:2516823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0">
              <w:txbxContent>
                <w:p w:rsidR="007C1A1B" w:rsidRPr="007C1A1B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Cs w:val="32"/>
                      <w:lang w:bidi="ar-SA"/>
                    </w:rPr>
                  </w:pPr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HSC, Science, Apr. 2016</w:t>
                  </w:r>
                </w:p>
              </w:txbxContent>
            </v:textbox>
          </v:shape>
        </w:pict>
      </w:r>
      <w:r w:rsidR="00086AE1">
        <w:rPr>
          <w:noProof/>
          <w:color w:val="515251"/>
          <w:lang w:val="en-US" w:bidi="ar-SA"/>
        </w:rPr>
        <w:pict>
          <v:shape id="_x0000_s1059" type="#_x0000_t202" style="position:absolute;margin-left:-39.75pt;margin-top:565.8pt;width:331.5pt;height:26.2pt;z-index:2516812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59">
              <w:txbxContent>
                <w:p w:rsidR="007C1A1B" w:rsidRPr="0080103C" w:rsidRDefault="007C1A1B" w:rsidP="0080103C">
                  <w:pPr>
                    <w:shd w:val="clear" w:color="auto" w:fill="FFFFFF"/>
                    <w:spacing w:after="0" w:line="240" w:lineRule="auto"/>
                    <w:jc w:val="right"/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</w:pP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Chowmuhan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 xml:space="preserve"> Govt. S A College, </w:t>
                  </w: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Noakhal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, Bangladesh</w:t>
                  </w:r>
                </w:p>
              </w:txbxContent>
            </v:textbox>
          </v:shape>
        </w:pict>
      </w:r>
      <w:r w:rsidR="00086AE1" w:rsidRPr="00D01D91">
        <w:rPr>
          <w:color w:val="515251"/>
          <w:lang w:val="en-US"/>
        </w:rPr>
        <w:pict>
          <v:shape id="Text Box 22" o:spid="_x0000_s1039" type="#_x0000_t202" style="position:absolute;margin-left:-39.75pt;margin-top:518.6pt;width:331.5pt;height:26.2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Text Box 22">
              <w:txbxContent>
                <w:p w:rsidR="000379E8" w:rsidRPr="0080103C" w:rsidRDefault="0080103C" w:rsidP="0080103C">
                  <w:pPr>
                    <w:shd w:val="clear" w:color="auto" w:fill="FFFFFF"/>
                    <w:spacing w:after="0" w:line="240" w:lineRule="auto"/>
                    <w:jc w:val="right"/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</w:pP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Chowmuhan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 xml:space="preserve"> Govt. S A College, </w:t>
                  </w:r>
                  <w:proofErr w:type="spellStart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Noakhali</w:t>
                  </w:r>
                  <w:proofErr w:type="spellEnd"/>
                  <w:r w:rsidRPr="0080103C">
                    <w:rPr>
                      <w:rFonts w:ascii="Bebas Neue Regular" w:eastAsia="Times New Roman" w:hAnsi="Bebas Neue Regular"/>
                      <w:bCs/>
                      <w:color w:val="283648"/>
                      <w:sz w:val="26"/>
                      <w:szCs w:val="26"/>
                      <w:lang w:val="en-US" w:bidi="ar-SA"/>
                    </w:rPr>
                    <w:t>, Bangladesh</w:t>
                  </w:r>
                </w:p>
              </w:txbxContent>
            </v:textbox>
          </v:shape>
        </w:pict>
      </w:r>
      <w:r w:rsidR="00086AE1">
        <w:rPr>
          <w:noProof/>
          <w:color w:val="515251"/>
          <w:lang w:val="en-US" w:bidi="ar-SA"/>
        </w:rPr>
        <w:pict>
          <v:shape id="_x0000_s1058" type="#_x0000_t202" style="position:absolute;margin-left:141pt;margin-top:535.5pt;width:150pt;height:26.2pt;z-index:2516802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58">
              <w:txbxContent>
                <w:p w:rsidR="0080103C" w:rsidRPr="0080103C" w:rsidRDefault="0080103C" w:rsidP="0080103C">
                  <w:pPr>
                    <w:shd w:val="clear" w:color="auto" w:fill="FFFFFF"/>
                    <w:spacing w:line="240" w:lineRule="auto"/>
                    <w:jc w:val="right"/>
                    <w:rPr>
                      <w:rFonts w:ascii="Open Sans Light" w:eastAsia="Times New Roman" w:hAnsi="Open Sans Light" w:cs="Open Sans Light"/>
                      <w:color w:val="000000" w:themeColor="text1"/>
                      <w:lang w:val="en-US" w:bidi="ar-SA"/>
                    </w:rPr>
                  </w:pPr>
                  <w:r w:rsidRPr="0080103C">
                    <w:rPr>
                      <w:rFonts w:ascii="Open Sans Light" w:eastAsia="Times New Roman" w:hAnsi="Open Sans Light" w:cs="Open Sans Light"/>
                      <w:color w:val="000000" w:themeColor="text1"/>
                      <w:lang w:val="en-US" w:bidi="ar-SA"/>
                    </w:rPr>
                    <w:t>BBA, Accounting, Present</w:t>
                  </w:r>
                </w:p>
                <w:p w:rsidR="0080103C" w:rsidRPr="0080103C" w:rsidRDefault="0080103C" w:rsidP="0080103C">
                  <w:pPr>
                    <w:rPr>
                      <w:rFonts w:ascii="Open Sans Light" w:hAnsi="Open Sans Light" w:cs="Open Sans Light"/>
                      <w:color w:val="000000" w:themeColor="text1"/>
                      <w:lang w:bidi="ar-SA"/>
                    </w:rPr>
                  </w:pPr>
                </w:p>
              </w:txbxContent>
            </v:textbox>
          </v:shape>
        </w:pict>
      </w:r>
      <w:r w:rsidR="00086AE1">
        <w:rPr>
          <w:noProof/>
          <w:color w:val="515251"/>
          <w:lang w:val="en-US" w:bidi="ar-SA"/>
        </w:rPr>
        <w:pict>
          <v:shape id="_x0000_s1062" type="#_x0000_t202" style="position:absolute;margin-left:141pt;margin-top:631.55pt;width:150pt;height:26.2pt;z-index:2516843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" filled="f" stroked="f">
            <v:textbox style="mso-next-textbox:#_x0000_s1062">
              <w:txbxContent>
                <w:p w:rsidR="007C1A1B" w:rsidRPr="007C1A1B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Cs w:val="32"/>
                      <w:lang w:bidi="ar-SA"/>
                    </w:rPr>
                  </w:pPr>
                  <w:proofErr w:type="spellStart"/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Dakhil</w:t>
                  </w:r>
                  <w:proofErr w:type="spellEnd"/>
                  <w:r w:rsidRPr="007C1A1B">
                    <w:rPr>
                      <w:rFonts w:ascii="Open Sans Light" w:hAnsi="Open Sans Light" w:cs="Open Sans Light"/>
                      <w:shd w:val="clear" w:color="auto" w:fill="FFFFFF"/>
                    </w:rPr>
                    <w:t>, Science, Feb. 2014</w:t>
                  </w:r>
                </w:p>
              </w:txbxContent>
            </v:textbox>
          </v:shape>
        </w:pict>
      </w:r>
      <w:r w:rsidR="00086AE1">
        <w:rPr>
          <w:lang w:val="en-US"/>
        </w:rPr>
        <w:pict>
          <v:shape id="_x0000_s1028" type="#_x0000_t202" style="position:absolute;margin-left:108.75pt;margin-top:472.5pt;width:185.25pt;height:31.5pt;z-index:2516741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<v:textbox style="mso-next-textbox:#_x0000_s1028">
              <w:txbxContent>
                <w:p w:rsidR="007612FE" w:rsidRPr="007753D2" w:rsidRDefault="007612FE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086AE1">
        <w:rPr>
          <w:noProof/>
          <w:lang w:val="en-US" w:bidi="ar-SA"/>
        </w:rPr>
        <w:pict>
          <v:shape id="_x0000_s1066" type="#_x0000_t202" style="position:absolute;margin-left:-60pt;margin-top:375.75pt;width:348.75pt;height:81.75pt;z-index:2516874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_x0000_s1066">
              <w:txbxContent>
                <w:p w:rsidR="007C1A1B" w:rsidRPr="00086AE1" w:rsidRDefault="007C1A1B" w:rsidP="007C1A1B">
                  <w:pPr>
                    <w:jc w:val="right"/>
                    <w:rPr>
                      <w:rFonts w:ascii="Open Sans Light" w:hAnsi="Open Sans Light" w:cs="Open Sans Light"/>
                      <w:sz w:val="24"/>
                      <w:szCs w:val="24"/>
                    </w:rPr>
                  </w:pP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  <w:shd w:val="clear" w:color="auto" w:fill="FFFFFF"/>
                    </w:rPr>
                    <w:t>I have a certificate on responsive web design.</w:t>
                  </w: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</w:rPr>
                    <w:br/>
                  </w:r>
                  <w:r w:rsidRPr="00086AE1">
                    <w:rPr>
                      <w:rFonts w:ascii="Open Sans Light" w:hAnsi="Open Sans Light" w:cs="Open Sans Light"/>
                      <w:sz w:val="24"/>
                      <w:szCs w:val="24"/>
                      <w:shd w:val="clear" w:color="auto" w:fill="FFFFFF"/>
                    </w:rPr>
                    <w:t>Look at: https://www.freecodecamp.org/certification/faroquehasnat/responsive-web-design</w:t>
                  </w:r>
                </w:p>
              </w:txbxContent>
            </v:textbox>
          </v:shape>
        </w:pict>
      </w:r>
      <w:r w:rsidR="00086AE1">
        <w:rPr>
          <w:noProof/>
          <w:lang w:val="en-US" w:bidi="ar-SA"/>
        </w:rPr>
        <w:pict>
          <v:shape id="_x0000_s1065" type="#_x0000_t202" style="position:absolute;margin-left:43.5pt;margin-top:329.25pt;width:250.5pt;height:31.5pt;z-index:2516864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" fillcolor="#8e9da4" stroked="f">
            <v:textbox style="mso-next-textbox:#_x0000_s1065">
              <w:txbxContent>
                <w:p w:rsidR="007C1A1B" w:rsidRPr="007753D2" w:rsidRDefault="007C1A1B" w:rsidP="007612FE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CERTIFICATION</w:t>
                  </w:r>
                </w:p>
              </w:txbxContent>
            </v:textbox>
          </v:shape>
        </w:pict>
      </w:r>
      <w:r w:rsidR="00086AE1" w:rsidRPr="00D01D91">
        <w:rPr>
          <w:color w:val="515251"/>
          <w:lang w:val="en-US"/>
        </w:rPr>
        <w:pict>
          <v:shape id="Text Box 10" o:spid="_x0000_s1037" type="#_x0000_t202" style="position:absolute;margin-left:-60pt;margin-top:221.25pt;width:348.75pt;height:81.75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eWvvAIAAMQ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" filled="f" stroked="f">
            <v:textbox style="mso-next-textbox:#Text Box 10">
              <w:txbxContent>
                <w:p w:rsidR="002B38C2" w:rsidRPr="003C7BFE" w:rsidRDefault="00723F0E" w:rsidP="00723F0E">
                  <w:pPr>
                    <w:jc w:val="right"/>
                    <w:rPr>
                      <w:rFonts w:ascii="Open Sans Light" w:hAnsi="Open Sans Light" w:cs="Open Sans Light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I am a full-stack developer. At present, I am working as a professional freelancer on 'freelancer.com' &amp; 'fiverr.com'. For front-end I use </w:t>
                  </w:r>
                  <w:proofErr w:type="spellStart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Reactjs</w:t>
                  </w:r>
                  <w:proofErr w:type="spellEnd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&amp; for back-end I use </w:t>
                  </w:r>
                  <w:proofErr w:type="spellStart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Nodejs</w:t>
                  </w:r>
                  <w:proofErr w:type="spellEnd"/>
                  <w:r>
                    <w:rPr>
                      <w:rFonts w:ascii="Open Sans Light" w:hAnsi="Open Sans Light" w:cs="Open Sans Light"/>
                      <w:sz w:val="24"/>
                      <w:szCs w:val="24"/>
                    </w:rPr>
                    <w:t>.</w:t>
                  </w:r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Also, I use </w:t>
                  </w:r>
                  <w:proofErr w:type="spellStart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>Reduxjs</w:t>
                  </w:r>
                  <w:proofErr w:type="spellEnd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with </w:t>
                  </w:r>
                  <w:proofErr w:type="spellStart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>Reactjs</w:t>
                  </w:r>
                  <w:proofErr w:type="spellEnd"/>
                  <w:r w:rsidR="00456237">
                    <w:rPr>
                      <w:rFonts w:ascii="Open Sans Light" w:hAnsi="Open Sans Light" w:cs="Open Sans Light"/>
                      <w:sz w:val="24"/>
                      <w:szCs w:val="24"/>
                    </w:rPr>
                    <w:t xml:space="preserve"> for store management.</w:t>
                  </w:r>
                </w:p>
              </w:txbxContent>
            </v:textbox>
          </v:shape>
        </w:pict>
      </w:r>
      <w:r w:rsidR="00086AE1">
        <w:rPr>
          <w:lang w:val="en-US"/>
        </w:rPr>
        <w:pict>
          <v:shape id="Text Box 9" o:spid="_x0000_s1042" type="#_x0000_t202" style="position:absolute;margin-left:-63.75pt;margin-top:199.5pt;width:352.5pt;height:27.7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47tuAIAAMI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" filled="f" stroked="f">
            <v:textbox style="mso-next-textbox:#Text Box 9">
              <w:txbxContent>
                <w:p w:rsidR="002B38C2" w:rsidRPr="007753D2" w:rsidRDefault="002B38C2" w:rsidP="00D62132">
                  <w:pPr>
                    <w:jc w:val="right"/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</w:pP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Web Developer 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(</w:t>
                  </w: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20</w:t>
                  </w:r>
                  <w:r w:rsidR="003C7BFE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17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–</w:t>
                  </w:r>
                  <w:r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 xml:space="preserve"> Now</w:t>
                  </w:r>
                  <w:r w:rsidR="00275729" w:rsidRPr="007753D2">
                    <w:rPr>
                      <w:rFonts w:ascii="Bebas Neue Regular" w:hAnsi="Bebas Neue Regular" w:cs="Open Sans Light"/>
                      <w:color w:val="404346"/>
                      <w:spacing w:val="-12"/>
                      <w:sz w:val="32"/>
                      <w:szCs w:val="32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456237">
        <w:rPr>
          <w:lang w:val="en-US"/>
        </w:rPr>
        <w:pict>
          <v:shape id="_x0000_s1029" type="#_x0000_t202" style="position:absolute;margin-left:86.2pt;margin-top:151.5pt;width:207.75pt;height:31.5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" fillcolor="#8e9da4" stroked="f">
            <v:textbox style="mso-next-textbox:#_x0000_s1029">
              <w:txbxContent>
                <w:p w:rsidR="00672D61" w:rsidRPr="007753D2" w:rsidRDefault="00672D61" w:rsidP="00D62132">
                  <w:pPr>
                    <w:jc w:val="center"/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</w:pPr>
                  <w:r w:rsidRPr="007753D2">
                    <w:rPr>
                      <w:rFonts w:ascii="Bebas Neue Regular" w:hAnsi="Bebas Neue Regular"/>
                      <w:color w:val="FFFFFF" w:themeColor="background1"/>
                      <w:spacing w:val="80"/>
                      <w:sz w:val="44"/>
                      <w:szCs w:val="44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  <w:r w:rsidR="00456237" w:rsidRPr="00D01D91">
        <w:rPr>
          <w:color w:val="515251"/>
          <w:lang w:val="en-US"/>
        </w:rPr>
        <w:pict>
          <v:shape id="Text Box 7" o:spid="_x0000_s1030" type="#_x0000_t202" style="position:absolute;margin-left:-60pt;margin-top:28.5pt;width:348.75pt;height:79.5pt;z-index:251645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" filled="f" stroked="f">
            <v:textbox style="mso-next-textbox:#Text Box 7">
              <w:txbxContent>
                <w:p w:rsidR="00AA3DEF" w:rsidRPr="00AA3DEF" w:rsidRDefault="00AA3DEF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address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: </w:t>
                  </w:r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Din Islam's House, chowmuhani-3821, </w:t>
                  </w:r>
                  <w:proofErr w:type="spellStart"/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Noakhali</w:t>
                  </w:r>
                  <w:proofErr w:type="spellEnd"/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, Bangladesh</w:t>
                  </w:r>
                </w:p>
                <w:p w:rsidR="007F5AA7" w:rsidRPr="00AA3DEF" w:rsidRDefault="00672D61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phone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: </w:t>
                  </w:r>
                  <w:r w:rsidR="00AA3DEF"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+880 1633-116496, +880 1831-070268</w:t>
                  </w:r>
                </w:p>
                <w:p w:rsidR="00AA3DEF" w:rsidRPr="00AA3DEF" w:rsidRDefault="00672D61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email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:</w:t>
                  </w:r>
                  <w:r w:rsidR="003C7BFE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 xml:space="preserve"> </w:t>
                  </w:r>
                  <w:r w:rsidR="00AA3DEF"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faroquehasnat@gmail.com</w:t>
                  </w:r>
                </w:p>
                <w:p w:rsidR="00AA3DEF" w:rsidRPr="00AA3DEF" w:rsidRDefault="00AA3DEF" w:rsidP="00AA3DEF">
                  <w:pPr>
                    <w:spacing w:after="80" w:line="240" w:lineRule="auto"/>
                    <w:jc w:val="right"/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</w:pPr>
                  <w:proofErr w:type="gramStart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website</w:t>
                  </w:r>
                  <w:proofErr w:type="gramEnd"/>
                  <w:r w:rsidRPr="00AA3DEF">
                    <w:rPr>
                      <w:rFonts w:ascii="Open Sans Light" w:hAnsi="Open Sans Light" w:cs="Open Sans Light"/>
                      <w:color w:val="404346"/>
                      <w:lang w:val="en-US"/>
                    </w:rPr>
                    <w:t>: faroquehasnat.com</w:t>
                  </w:r>
                </w:p>
              </w:txbxContent>
            </v:textbox>
          </v:shape>
        </w:pict>
      </w:r>
      <w:r w:rsidR="00456237" w:rsidRPr="00D01D91">
        <w:rPr>
          <w:color w:val="515251"/>
          <w:lang w:val="en-US"/>
        </w:rPr>
        <w:pict>
          <v:shape id="Text Box 5" o:spid="_x0000_s1031" type="#_x0000_t202" style="position:absolute;margin-left:-85.5pt;margin-top:-9.75pt;width:375.8pt;height:43.5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" filled="f" stroked="f">
            <v:textbox style="mso-next-textbox:#Text Box 5">
              <w:txbxContent>
                <w:p w:rsidR="00F629E5" w:rsidRPr="003C7BFE" w:rsidRDefault="00AA3DEF" w:rsidP="00AA3DEF">
                  <w:pPr>
                    <w:spacing w:line="480" w:lineRule="auto"/>
                    <w:jc w:val="right"/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</w:pPr>
                  <w:proofErr w:type="spellStart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Md</w:t>
                  </w:r>
                  <w:proofErr w:type="spellEnd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 xml:space="preserve"> Omar </w:t>
                  </w:r>
                  <w:proofErr w:type="spellStart"/>
                  <w:r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Faroque</w:t>
                  </w:r>
                  <w:proofErr w:type="spellEnd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 xml:space="preserve"> (</w:t>
                  </w:r>
                  <w:proofErr w:type="spellStart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Hasnat</w:t>
                  </w:r>
                  <w:proofErr w:type="spellEnd"/>
                  <w:r w:rsidR="003C7BFE" w:rsidRPr="003C7BFE">
                    <w:rPr>
                      <w:rFonts w:ascii="Bebas Neue Regular" w:hAnsi="Bebas Neue Regular"/>
                      <w:color w:val="404346"/>
                      <w:spacing w:val="-6"/>
                      <w:sz w:val="56"/>
                      <w:szCs w:val="56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456237" w:rsidRPr="00D01D91">
        <w:rPr>
          <w:color w:val="515251"/>
          <w:lang w:val="en-US"/>
        </w:rPr>
        <w:pict>
          <v:rect id="Rectangle 62" o:spid="_x0000_s1054" alt="pic-instruction" style="position:absolute;margin-left:327pt;margin-top:-40.5pt;width:186pt;height:194.45pt;z-index:251672064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" strokecolor="#404346" strokeweight="4.5pt">
            <v:fill r:id="rId4" o:title="profile" recolor="t" type="frame"/>
          </v:rect>
        </w:pict>
      </w:r>
      <w:r w:rsidR="00456237" w:rsidRPr="00D01D91">
        <w:rPr>
          <w:color w:val="515251"/>
          <w:lang w:val="en-US"/>
        </w:rPr>
        <w:pict>
          <v:rect id="Rectangle 61" o:spid="_x0000_s1053" style="position:absolute;margin-left:-71.65pt;margin-top:-1in;width:612pt;height:187.5pt;z-index:25164339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<w10:wrap anchorx="margin"/>
          </v:rect>
        </w:pict>
      </w:r>
      <w:r w:rsidR="00D01D91">
        <w:rPr>
          <w:lang w:val="en-US"/>
        </w:rPr>
        <w:pict>
          <v:rect id="Rectangle 36" o:spid="_x0000_s1026" style="position:absolute;margin-left:-1in;margin-top:702.75pt;width:612pt;height:17.1pt;z-index:25167923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</w:pict>
      </w:r>
      <w:bookmarkStart w:id="0" w:name="_GoBack"/>
      <w:bookmarkEnd w:id="0"/>
      <w:r w:rsidR="00D01D91" w:rsidRPr="00D01D91">
        <w:rPr>
          <w:color w:val="515251"/>
          <w:lang w:val="en-US"/>
        </w:rPr>
        <w:pict>
          <v:shape id="Text Box 35" o:spid="_x0000_s1043" type="#_x0000_t202" style="position:absolute;margin-left:315.3pt;margin-top:586.05pt;width:105.45pt;height:24.7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" filled="f" stroked="f">
            <v:textbox style="mso-next-textbox:#Text Box 35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Nodejs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D01D91" w:rsidRPr="00D01D91">
        <w:rPr>
          <w:color w:val="515251"/>
          <w:lang w:val="en-US"/>
        </w:rPr>
        <w:pict>
          <v:shape id="Text Box 34" o:spid="_x0000_s1044" type="#_x0000_t202" style="position:absolute;margin-left:315.3pt;margin-top:563.9pt;width:105.45pt;height:24.7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T3N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" filled="f" stroked="f">
            <v:textbox style="mso-next-textbox:#Text Box 34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Bootstrap4</w:t>
                  </w:r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D01D91" w:rsidRPr="00D01D91">
        <w:rPr>
          <w:color w:val="515251"/>
          <w:lang w:val="en-US"/>
        </w:rPr>
        <w:pict>
          <v:shape id="Text Box 33" o:spid="_x0000_s1045" type="#_x0000_t202" style="position:absolute;margin-left:315.3pt;margin-top:543.3pt;width:105.45pt;height:24.7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bM6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" filled="f" stroked="f">
            <v:textbox style="mso-next-textbox:#Text Box 33">
              <w:txbxContent>
                <w:p w:rsidR="008822E9" w:rsidRPr="00086AE1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Reduxjs</w:t>
                  </w:r>
                  <w:proofErr w:type="spellEnd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D01D91" w:rsidRPr="00D01D91">
        <w:rPr>
          <w:color w:val="515251"/>
          <w:lang w:val="en-US"/>
        </w:rPr>
        <w:pict>
          <v:shape id="AutoShape 42" o:spid="_x0000_s1050" type="#_x0000_t32" style="position:absolute;margin-left:433.5pt;margin-top:641.5pt;width:67.5pt;height:0;z-index:2516710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" strokecolor="#8e9da4" strokeweight="4pt"/>
        </w:pict>
      </w:r>
      <w:r w:rsidR="00D01D91" w:rsidRPr="00D01D91">
        <w:rPr>
          <w:color w:val="515251"/>
          <w:lang w:val="en-US"/>
        </w:rPr>
        <w:pict>
          <v:shape id="AutoShape 41" o:spid="_x0000_s1049" type="#_x0000_t32" style="position:absolute;margin-left:433.5pt;margin-top:619.8pt;width:67.5pt;height:0;z-index:2516700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" strokecolor="#8e9da4" strokeweight="4pt"/>
        </w:pict>
      </w:r>
      <w:r w:rsidR="00D01D91" w:rsidRPr="00D01D91">
        <w:rPr>
          <w:color w:val="515251"/>
          <w:lang w:val="en-US"/>
        </w:rPr>
        <w:pict>
          <v:shape id="Text Box 37" o:spid="_x0000_s1046" type="#_x0000_t202" style="position:absolute;margin-left:315.3pt;margin-top:628.4pt;width:105.45pt;height:24.75pt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pp2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I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" filled="f" stroked="f">
            <v:textbox style="mso-next-textbox:#Text Box 37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NoSQL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D01D91" w:rsidRPr="00D01D91">
        <w:rPr>
          <w:color w:val="515251"/>
          <w:lang w:val="en-US"/>
        </w:rPr>
        <w:pict>
          <v:shape id="Text Box 36" o:spid="_x0000_s1047" type="#_x0000_t202" style="position:absolute;margin-left:315.3pt;margin-top:607.05pt;width:105.45pt;height:24.7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jlruA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" filled="f" stroked="f">
            <v:textbox style="mso-next-textbox:#Text Box 36">
              <w:txbxContent>
                <w:p w:rsidR="008822E9" w:rsidRPr="007753D2" w:rsidRDefault="00086AE1">
                  <w:pP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Expressjs</w:t>
                  </w:r>
                  <w:proofErr w:type="spellEnd"/>
                  <w:r w:rsidR="008822E9" w:rsidRPr="007753D2">
                    <w:rPr>
                      <w:rFonts w:ascii="Open Sans Light" w:hAnsi="Open Sans Light" w:cs="Open Sans Light"/>
                      <w:color w:val="404346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6635C"/>
    <w:rsid w:val="00086AE1"/>
    <w:rsid w:val="00091850"/>
    <w:rsid w:val="00133501"/>
    <w:rsid w:val="001A19DA"/>
    <w:rsid w:val="001B0A2E"/>
    <w:rsid w:val="001D4377"/>
    <w:rsid w:val="00221A72"/>
    <w:rsid w:val="00275729"/>
    <w:rsid w:val="002925FE"/>
    <w:rsid w:val="002B29DE"/>
    <w:rsid w:val="002B38C2"/>
    <w:rsid w:val="002D233A"/>
    <w:rsid w:val="002E78E9"/>
    <w:rsid w:val="003C7BFE"/>
    <w:rsid w:val="00456237"/>
    <w:rsid w:val="00466F99"/>
    <w:rsid w:val="004936C1"/>
    <w:rsid w:val="005004F2"/>
    <w:rsid w:val="00522A4B"/>
    <w:rsid w:val="005C07E3"/>
    <w:rsid w:val="00627F53"/>
    <w:rsid w:val="00672D61"/>
    <w:rsid w:val="00723F0E"/>
    <w:rsid w:val="007612FE"/>
    <w:rsid w:val="007753D2"/>
    <w:rsid w:val="007C1A1B"/>
    <w:rsid w:val="007F5AA7"/>
    <w:rsid w:val="007F619B"/>
    <w:rsid w:val="0080103C"/>
    <w:rsid w:val="00873349"/>
    <w:rsid w:val="008822E9"/>
    <w:rsid w:val="008D2A86"/>
    <w:rsid w:val="00946063"/>
    <w:rsid w:val="00AA3DEF"/>
    <w:rsid w:val="00B113AA"/>
    <w:rsid w:val="00C17AAA"/>
    <w:rsid w:val="00CB45FC"/>
    <w:rsid w:val="00D01D91"/>
    <w:rsid w:val="00D62132"/>
    <w:rsid w:val="00D72B62"/>
    <w:rsid w:val="00E01E28"/>
    <w:rsid w:val="00F350DF"/>
    <w:rsid w:val="00F4413B"/>
    <w:rsid w:val="00F629E5"/>
    <w:rsid w:val="00FA5E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9c9c90,#f9f9f7,#efefe6,#edf1f2,#dce1e2,#e3e2e2"/>
    </o:shapedefaults>
    <o:shapelayout v:ext="edit">
      <o:idmap v:ext="edit" data="1"/>
      <o:rules v:ext="edit">
        <o:r id="V:Rule1" type="connector" idref="#AutoShape 40"/>
        <o:r id="V:Rule2" type="connector" idref="#AutoShape 39"/>
        <o:r id="V:Rule3" type="connector" idref="#AutoShape 42"/>
        <o:r id="V:Rule4" type="connector" idref="#AutoShape 41"/>
        <o:r id="V:Rule5" type="connector" idref="#AutoShape 38"/>
        <o:r id="V:Rule6" type="connector" idref="#_x0000_s1068"/>
        <o:r id="V:Rule8" type="connector" idref="#_x0000_s107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D91"/>
    <w:pPr>
      <w:spacing w:after="160" w:line="259" w:lineRule="auto"/>
    </w:pPr>
    <w:rPr>
      <w:sz w:val="22"/>
      <w:szCs w:val="22"/>
      <w:lang w:val="en-GB"/>
    </w:rPr>
  </w:style>
  <w:style w:type="paragraph" w:styleId="Heading2">
    <w:name w:val="heading 2"/>
    <w:basedOn w:val="Normal"/>
    <w:link w:val="Heading2Char"/>
    <w:uiPriority w:val="9"/>
    <w:qFormat/>
    <w:rsid w:val="0045623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fo-text">
    <w:name w:val="info-text"/>
    <w:basedOn w:val="DefaultParagraphFont"/>
    <w:rsid w:val="00AA3DEF"/>
  </w:style>
  <w:style w:type="character" w:customStyle="1" w:styleId="Heading2Char">
    <w:name w:val="Heading 2 Char"/>
    <w:basedOn w:val="DefaultParagraphFont"/>
    <w:link w:val="Heading2"/>
    <w:uiPriority w:val="9"/>
    <w:rsid w:val="00456237"/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styleId="Strong">
    <w:name w:val="Strong"/>
    <w:basedOn w:val="DefaultParagraphFont"/>
    <w:uiPriority w:val="22"/>
    <w:qFormat/>
    <w:rsid w:val="0045623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054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68929">
          <w:marLeft w:val="0"/>
          <w:marRight w:val="0"/>
          <w:marTop w:val="0"/>
          <w:marBottom w:val="3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3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90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98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Memory Computer</cp:lastModifiedBy>
  <cp:revision>6</cp:revision>
  <dcterms:created xsi:type="dcterms:W3CDTF">2018-10-16T11:51:00Z</dcterms:created>
  <dcterms:modified xsi:type="dcterms:W3CDTF">2020-03-29T07:52:00Z</dcterms:modified>
</cp:coreProperties>
</file>